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92456" w14:paraId="05B14300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6D7D945A" w14:textId="77777777" w:rsidR="00602F7D" w:rsidRPr="00E9245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92456" w14:paraId="7D885FCF" w14:textId="77777777" w:rsidTr="00F33C84">
        <w:trPr>
          <w:trHeight w:val="413"/>
        </w:trPr>
        <w:tc>
          <w:tcPr>
            <w:tcW w:w="1234" w:type="pct"/>
          </w:tcPr>
          <w:p w14:paraId="7C6405AD" w14:textId="77777777" w:rsidR="0000007A" w:rsidRPr="00E9245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9245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AC445" w14:textId="77777777" w:rsidR="0000007A" w:rsidRPr="00E92456" w:rsidRDefault="00FF7DF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9245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gricultural Sciences: Techniques and Innovations</w:t>
              </w:r>
            </w:hyperlink>
          </w:p>
        </w:tc>
      </w:tr>
      <w:tr w:rsidR="0000007A" w:rsidRPr="00E92456" w14:paraId="03A4E62A" w14:textId="77777777" w:rsidTr="002E7787">
        <w:trPr>
          <w:trHeight w:val="290"/>
        </w:trPr>
        <w:tc>
          <w:tcPr>
            <w:tcW w:w="1234" w:type="pct"/>
          </w:tcPr>
          <w:p w14:paraId="73D072BF" w14:textId="77777777" w:rsidR="0000007A" w:rsidRPr="00E9245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EEE9E" w14:textId="77777777" w:rsidR="0000007A" w:rsidRPr="00E9245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11682"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13</w:t>
            </w:r>
          </w:p>
        </w:tc>
      </w:tr>
      <w:tr w:rsidR="0000007A" w:rsidRPr="00E92456" w14:paraId="6BB45756" w14:textId="77777777" w:rsidTr="002109D6">
        <w:trPr>
          <w:trHeight w:val="331"/>
        </w:trPr>
        <w:tc>
          <w:tcPr>
            <w:tcW w:w="1234" w:type="pct"/>
          </w:tcPr>
          <w:p w14:paraId="681E86AA" w14:textId="77777777" w:rsidR="0000007A" w:rsidRPr="00E9245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10471" w14:textId="77777777" w:rsidR="0000007A" w:rsidRPr="00E92456" w:rsidRDefault="0049720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92456">
              <w:rPr>
                <w:rFonts w:ascii="Arial" w:hAnsi="Arial" w:cs="Arial"/>
                <w:b/>
                <w:sz w:val="20"/>
                <w:szCs w:val="20"/>
                <w:lang w:val="en-GB"/>
              </w:rPr>
              <w:t>Weed management in aerobic rice cultivation in South Gujarat, India</w:t>
            </w:r>
          </w:p>
        </w:tc>
      </w:tr>
      <w:tr w:rsidR="00CF0BBB" w:rsidRPr="00E92456" w14:paraId="2C6E0381" w14:textId="77777777" w:rsidTr="002E7787">
        <w:trPr>
          <w:trHeight w:val="332"/>
        </w:trPr>
        <w:tc>
          <w:tcPr>
            <w:tcW w:w="1234" w:type="pct"/>
          </w:tcPr>
          <w:p w14:paraId="00877ADA" w14:textId="77777777" w:rsidR="00CF0BBB" w:rsidRPr="00E9245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0B35E" w14:textId="77777777" w:rsidR="00CF0BBB" w:rsidRPr="00E92456" w:rsidRDefault="00CB76B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3892F74" w14:textId="77777777" w:rsidR="00037D52" w:rsidRPr="00E9245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EE227A" w14:textId="77777777" w:rsidR="00605952" w:rsidRPr="00E9245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6F76E9B" w14:textId="77777777" w:rsidR="00626025" w:rsidRPr="00E9245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9245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3D5B29C5" w14:textId="77777777" w:rsidR="007B54A4" w:rsidRPr="00E9245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D5E2EE6" w14:textId="77777777" w:rsidR="007B54A4" w:rsidRPr="00E9245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9245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13A2092" w14:textId="77777777" w:rsidR="00640538" w:rsidRPr="00E9245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9245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4CD76AB5">
          <v:rect id="_x0000_s2050" style="position:absolute;left:0;text-align:left;margin-left:-9.6pt;margin-top:14.25pt;width:1071.35pt;height:124.75pt;z-index:251658240">
            <v:textbox>
              <w:txbxContent>
                <w:p w14:paraId="1CD32EAC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6CB24F47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0F984BFC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0A7B951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D7D502A" w14:textId="77777777" w:rsidR="00E03C32" w:rsidRDefault="0053343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3343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Experimental Agriculture Internatio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356A99" w:rsidRP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6-7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356A99" w:rsidRP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6B7918C6" w14:textId="77777777" w:rsidR="00E03C32" w:rsidRPr="007B54A4" w:rsidRDefault="00356A99" w:rsidP="00356A9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eai</w:t>
                  </w:r>
                  <w:proofErr w:type="spellEnd"/>
                  <w:r w:rsidRP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7i83648</w:t>
                  </w:r>
                </w:p>
              </w:txbxContent>
            </v:textbox>
          </v:rect>
        </w:pict>
      </w:r>
    </w:p>
    <w:p w14:paraId="3E0053FC" w14:textId="77777777" w:rsidR="00D9392F" w:rsidRPr="00E9245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9245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2DA2C74F" w14:textId="77777777" w:rsidR="00D27A79" w:rsidRPr="00E9245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92456" w14:paraId="6601A171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8C4F697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9245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9245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734F758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92456" w14:paraId="5730278E" w14:textId="77777777" w:rsidTr="007222C8">
        <w:tc>
          <w:tcPr>
            <w:tcW w:w="1265" w:type="pct"/>
            <w:noWrap/>
          </w:tcPr>
          <w:p w14:paraId="679B47E9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B22AA02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92456">
              <w:rPr>
                <w:rFonts w:ascii="Arial" w:hAnsi="Arial" w:cs="Arial"/>
                <w:lang w:val="en-GB"/>
              </w:rPr>
              <w:t>Reviewer’s comment</w:t>
            </w:r>
          </w:p>
          <w:p w14:paraId="0BE0EBF1" w14:textId="77777777" w:rsidR="00421DBF" w:rsidRPr="00E9245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4EC82E87" w14:textId="77777777" w:rsidR="00421DBF" w:rsidRPr="00E9245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0ADD0CC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92456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E92456">
              <w:rPr>
                <w:rFonts w:ascii="Arial" w:hAnsi="Arial" w:cs="Arial"/>
                <w:lang w:val="en-GB"/>
              </w:rPr>
              <w:t>Feedback</w:t>
            </w:r>
            <w:r w:rsidRPr="00E92456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E92456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E92456" w14:paraId="63159BE3" w14:textId="77777777" w:rsidTr="007222C8">
        <w:trPr>
          <w:trHeight w:val="1264"/>
        </w:trPr>
        <w:tc>
          <w:tcPr>
            <w:tcW w:w="1265" w:type="pct"/>
            <w:noWrap/>
          </w:tcPr>
          <w:p w14:paraId="6D6A5FC1" w14:textId="77777777" w:rsidR="00F1171E" w:rsidRPr="00E9245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24E861E8" w14:textId="77777777" w:rsidR="00F1171E" w:rsidRPr="00E9245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200BF40" w14:textId="77777777" w:rsidR="00F1171E" w:rsidRPr="00E92456" w:rsidRDefault="002A21B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important for the cultivation of rice under aerobic condition to get high yield without using excessive water along with proper weed management practices.</w:t>
            </w:r>
          </w:p>
        </w:tc>
        <w:tc>
          <w:tcPr>
            <w:tcW w:w="1523" w:type="pct"/>
          </w:tcPr>
          <w:p w14:paraId="71B5B60A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92456" w14:paraId="43E20A68" w14:textId="77777777" w:rsidTr="007222C8">
        <w:trPr>
          <w:trHeight w:val="1262"/>
        </w:trPr>
        <w:tc>
          <w:tcPr>
            <w:tcW w:w="1265" w:type="pct"/>
            <w:noWrap/>
          </w:tcPr>
          <w:p w14:paraId="4F0A46C7" w14:textId="77777777" w:rsidR="00F1171E" w:rsidRPr="00E9245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84A2F09" w14:textId="77777777" w:rsidR="00F1171E" w:rsidRPr="00E9245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0FB57F1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5699311" w14:textId="77777777" w:rsidR="00F1171E" w:rsidRPr="00E92456" w:rsidRDefault="002A21B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k </w:t>
            </w:r>
          </w:p>
        </w:tc>
        <w:tc>
          <w:tcPr>
            <w:tcW w:w="1523" w:type="pct"/>
          </w:tcPr>
          <w:p w14:paraId="2E3BB6D6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92456" w14:paraId="29531FEB" w14:textId="77777777" w:rsidTr="007222C8">
        <w:trPr>
          <w:trHeight w:val="1262"/>
        </w:trPr>
        <w:tc>
          <w:tcPr>
            <w:tcW w:w="1265" w:type="pct"/>
            <w:noWrap/>
          </w:tcPr>
          <w:p w14:paraId="51B60961" w14:textId="77777777" w:rsidR="00F1171E" w:rsidRPr="00E9245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9245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F92A0A9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72A45BE" w14:textId="77777777" w:rsidR="00F1171E" w:rsidRPr="00E92456" w:rsidRDefault="002A21B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BC25567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92456" w14:paraId="59C92387" w14:textId="77777777" w:rsidTr="007222C8">
        <w:trPr>
          <w:trHeight w:val="859"/>
        </w:trPr>
        <w:tc>
          <w:tcPr>
            <w:tcW w:w="1265" w:type="pct"/>
            <w:noWrap/>
          </w:tcPr>
          <w:p w14:paraId="74FC497E" w14:textId="77777777" w:rsidR="00F1171E" w:rsidRPr="00E9245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D9C5FC9" w14:textId="77777777" w:rsidR="00F1171E" w:rsidRPr="00E92456" w:rsidRDefault="002A21B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31362FC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92456" w14:paraId="17C28D53" w14:textId="77777777" w:rsidTr="007222C8">
        <w:trPr>
          <w:trHeight w:val="703"/>
        </w:trPr>
        <w:tc>
          <w:tcPr>
            <w:tcW w:w="1265" w:type="pct"/>
            <w:noWrap/>
          </w:tcPr>
          <w:p w14:paraId="1464E4E9" w14:textId="77777777" w:rsidR="00F1171E" w:rsidRPr="00E9245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DAE8393" w14:textId="77777777" w:rsidR="00F1171E" w:rsidRPr="00E9245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AFAA2CD" w14:textId="77777777" w:rsidR="00F1171E" w:rsidRPr="00E92456" w:rsidRDefault="002A21B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6C446AD0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92456" w14:paraId="28ABA985" w14:textId="77777777" w:rsidTr="007222C8">
        <w:trPr>
          <w:trHeight w:val="386"/>
        </w:trPr>
        <w:tc>
          <w:tcPr>
            <w:tcW w:w="1265" w:type="pct"/>
            <w:noWrap/>
          </w:tcPr>
          <w:p w14:paraId="1DB46206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2C2154DA" w14:textId="77777777" w:rsidR="00F1171E" w:rsidRPr="00E9245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9245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15C0EC6A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53A6159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BB547B5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48CC353" w14:textId="77777777" w:rsidR="00F1171E" w:rsidRPr="00E92456" w:rsidRDefault="002A21B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sz w:val="20"/>
                <w:szCs w:val="20"/>
                <w:lang w:val="en-GB"/>
              </w:rPr>
              <w:t>Need some corrections</w:t>
            </w:r>
          </w:p>
          <w:p w14:paraId="272DEF17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3A1814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BA7F1F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92456" w14:paraId="3FB884C3" w14:textId="77777777" w:rsidTr="007222C8">
        <w:trPr>
          <w:trHeight w:val="1178"/>
        </w:trPr>
        <w:tc>
          <w:tcPr>
            <w:tcW w:w="1265" w:type="pct"/>
            <w:noWrap/>
          </w:tcPr>
          <w:p w14:paraId="5C932450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92456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E92456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E9245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13E4F877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21CBA2E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31F6575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683FED0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0D34C14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51A5EED" w14:textId="77777777" w:rsidR="00F1171E" w:rsidRPr="00E9245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4C9FE70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32E11B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EF2C184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1F6D6C5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59A1A09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3E59646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9C2CE74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76F582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EBC4A9D" w14:textId="77777777" w:rsidR="00267748" w:rsidRPr="00E92456" w:rsidRDefault="0026774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BB54D00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57CB7F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426A075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8E64965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59A9DEE" w14:textId="77777777" w:rsidR="00F1171E" w:rsidRPr="00E924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92456" w14:paraId="7C76C01A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97F10" w14:textId="77777777" w:rsidR="00F1171E" w:rsidRPr="00E9245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9245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6C7C6D37" w14:textId="77777777" w:rsidR="00F1171E" w:rsidRPr="00E9245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92456" w14:paraId="6B606161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49FA7" w14:textId="77777777" w:rsidR="00F1171E" w:rsidRPr="00E9245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DAD67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9245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22D1F2E8" w14:textId="77777777" w:rsidR="00F1171E" w:rsidRPr="00E9245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92456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E92456">
              <w:rPr>
                <w:rFonts w:ascii="Arial" w:hAnsi="Arial" w:cs="Arial"/>
                <w:lang w:val="en-GB"/>
              </w:rPr>
              <w:t>comment</w:t>
            </w:r>
            <w:r w:rsidRPr="00E92456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E92456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E92456" w14:paraId="2AD8C8FD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4C1CB" w14:textId="77777777" w:rsidR="00F1171E" w:rsidRPr="00E9245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9245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F0B76D0" w14:textId="77777777" w:rsidR="00F1171E" w:rsidRPr="00E9245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0352" w14:textId="77777777" w:rsidR="00F1171E" w:rsidRPr="00E9245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924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924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924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7BE4100" w14:textId="77777777" w:rsidR="00F1171E" w:rsidRPr="00E9245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8D0592B" w14:textId="445C8DC6" w:rsidR="00F1171E" w:rsidRPr="00E9245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BF99AFD" w14:textId="77777777" w:rsidR="00F1171E" w:rsidRPr="00E9245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1BBC9FB" w14:textId="77777777" w:rsidR="00F1171E" w:rsidRPr="00E9245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C407595" w14:textId="77777777" w:rsidR="00F1171E" w:rsidRPr="00E9245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FEB8EFA" w14:textId="77777777" w:rsidR="00F1171E" w:rsidRPr="00E9245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41F38EB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B8D9DCD" w14:textId="77777777" w:rsidR="00E92456" w:rsidRPr="009F3AB9" w:rsidRDefault="00E92456" w:rsidP="00E9245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F3AB9">
        <w:rPr>
          <w:rFonts w:ascii="Arial" w:hAnsi="Arial" w:cs="Arial"/>
          <w:b/>
          <w:u w:val="single"/>
        </w:rPr>
        <w:t>Reviewer details:</w:t>
      </w:r>
    </w:p>
    <w:p w14:paraId="32EBB503" w14:textId="77777777" w:rsidR="00E92456" w:rsidRPr="009F3AB9" w:rsidRDefault="00E92456" w:rsidP="00E9245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F3AB9">
        <w:rPr>
          <w:rFonts w:ascii="Arial" w:hAnsi="Arial" w:cs="Arial"/>
          <w:b/>
          <w:color w:val="000000"/>
        </w:rPr>
        <w:t>Gargi Goswami, India</w:t>
      </w:r>
    </w:p>
    <w:p w14:paraId="613EE471" w14:textId="77777777" w:rsidR="00E92456" w:rsidRPr="00E92456" w:rsidRDefault="00E92456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92456" w:rsidRPr="00E9245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4C9B5E" w14:textId="77777777" w:rsidR="00BC02FF" w:rsidRPr="0000007A" w:rsidRDefault="00BC02FF" w:rsidP="0099583E">
      <w:r>
        <w:separator/>
      </w:r>
    </w:p>
  </w:endnote>
  <w:endnote w:type="continuationSeparator" w:id="0">
    <w:p w14:paraId="46F7FD5F" w14:textId="77777777" w:rsidR="00BC02FF" w:rsidRPr="0000007A" w:rsidRDefault="00BC02F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D58F9C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66F7B6" w14:textId="77777777" w:rsidR="00BC02FF" w:rsidRPr="0000007A" w:rsidRDefault="00BC02FF" w:rsidP="0099583E">
      <w:r>
        <w:separator/>
      </w:r>
    </w:p>
  </w:footnote>
  <w:footnote w:type="continuationSeparator" w:id="0">
    <w:p w14:paraId="3A816C01" w14:textId="77777777" w:rsidR="00BC02FF" w:rsidRPr="0000007A" w:rsidRDefault="00BC02F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3529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A943D8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4083EC0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08972236">
    <w:abstractNumId w:val="3"/>
  </w:num>
  <w:num w:numId="2" w16cid:durableId="848249851">
    <w:abstractNumId w:val="6"/>
  </w:num>
  <w:num w:numId="3" w16cid:durableId="137378721">
    <w:abstractNumId w:val="5"/>
  </w:num>
  <w:num w:numId="4" w16cid:durableId="559170190">
    <w:abstractNumId w:val="7"/>
  </w:num>
  <w:num w:numId="5" w16cid:durableId="889463129">
    <w:abstractNumId w:val="4"/>
  </w:num>
  <w:num w:numId="6" w16cid:durableId="1732000408">
    <w:abstractNumId w:val="0"/>
  </w:num>
  <w:num w:numId="7" w16cid:durableId="984314386">
    <w:abstractNumId w:val="1"/>
  </w:num>
  <w:num w:numId="8" w16cid:durableId="342168748">
    <w:abstractNumId w:val="9"/>
  </w:num>
  <w:num w:numId="9" w16cid:durableId="212471079">
    <w:abstractNumId w:val="8"/>
  </w:num>
  <w:num w:numId="10" w16cid:durableId="16440442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775F7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7748"/>
    <w:rsid w:val="00275984"/>
    <w:rsid w:val="00280EC9"/>
    <w:rsid w:val="00282BEE"/>
    <w:rsid w:val="002859CC"/>
    <w:rsid w:val="00291D08"/>
    <w:rsid w:val="00293482"/>
    <w:rsid w:val="002A21BD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6A99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29DB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20B"/>
    <w:rsid w:val="00461309"/>
    <w:rsid w:val="00462996"/>
    <w:rsid w:val="00474129"/>
    <w:rsid w:val="00477844"/>
    <w:rsid w:val="004847FF"/>
    <w:rsid w:val="00495DBB"/>
    <w:rsid w:val="0049720A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433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4020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1682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4E11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117F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02FF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25AD"/>
    <w:rsid w:val="00CA4B20"/>
    <w:rsid w:val="00CA7853"/>
    <w:rsid w:val="00CB429B"/>
    <w:rsid w:val="00CB76B8"/>
    <w:rsid w:val="00CC2753"/>
    <w:rsid w:val="00CD0296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24C5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2456"/>
    <w:rsid w:val="00E9533D"/>
    <w:rsid w:val="00E972A7"/>
    <w:rsid w:val="00EA2839"/>
    <w:rsid w:val="00EB3E91"/>
    <w:rsid w:val="00EB6E15"/>
    <w:rsid w:val="00EC6894"/>
    <w:rsid w:val="00ED6B12"/>
    <w:rsid w:val="00ED7400"/>
    <w:rsid w:val="00EE4E1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4F4B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D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60C7B5C7"/>
  <w15:docId w15:val="{F3FA0988-1110-4F8B-BE2E-3A74608DB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343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3343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E9245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gricultural-sciences-technique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9-09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